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2E8854" w14:textId="61F25D0F" w:rsidR="00062DA6" w:rsidRDefault="00062DA6" w:rsidP="00062DA6">
      <w:pPr>
        <w:tabs>
          <w:tab w:val="right" w:pos="93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Porterville College Academic Senate</w:t>
      </w:r>
      <w:r>
        <w:rPr>
          <w:b/>
          <w:sz w:val="24"/>
          <w:szCs w:val="24"/>
        </w:rPr>
        <w:tab/>
      </w:r>
      <w:r w:rsidR="004450AB">
        <w:rPr>
          <w:b/>
          <w:sz w:val="24"/>
          <w:szCs w:val="24"/>
        </w:rPr>
        <w:t>APPROVED</w:t>
      </w:r>
      <w:bookmarkStart w:id="0" w:name="_GoBack"/>
      <w:bookmarkEnd w:id="0"/>
    </w:p>
    <w:p w14:paraId="5630C8FE" w14:textId="77777777" w:rsidR="00062DA6" w:rsidRDefault="00A41153" w:rsidP="00062DA6">
      <w:pPr>
        <w:rPr>
          <w:b/>
          <w:sz w:val="24"/>
          <w:szCs w:val="24"/>
        </w:rPr>
      </w:pPr>
      <w:r>
        <w:rPr>
          <w:b/>
          <w:sz w:val="24"/>
          <w:szCs w:val="24"/>
        </w:rPr>
        <w:t>Minutes: December 1</w:t>
      </w:r>
      <w:r w:rsidR="00062DA6">
        <w:rPr>
          <w:b/>
          <w:sz w:val="24"/>
          <w:szCs w:val="24"/>
        </w:rPr>
        <w:t>, 2017</w:t>
      </w:r>
    </w:p>
    <w:p w14:paraId="289BA73E" w14:textId="77777777" w:rsidR="00062DA6" w:rsidRDefault="00062DA6" w:rsidP="00062DA6">
      <w:pPr>
        <w:rPr>
          <w:b/>
          <w:sz w:val="24"/>
          <w:szCs w:val="24"/>
        </w:rPr>
      </w:pPr>
    </w:p>
    <w:p w14:paraId="766BCFBC" w14:textId="77777777" w:rsidR="00062DA6" w:rsidRDefault="00062DA6" w:rsidP="00062DA6">
      <w:pPr>
        <w:rPr>
          <w:sz w:val="24"/>
          <w:szCs w:val="24"/>
        </w:rPr>
      </w:pPr>
    </w:p>
    <w:p w14:paraId="210D53D0" w14:textId="77777777" w:rsidR="00062DA6" w:rsidRDefault="00062DA6" w:rsidP="00062DA6">
      <w:pPr>
        <w:rPr>
          <w:sz w:val="24"/>
          <w:szCs w:val="24"/>
        </w:rPr>
      </w:pPr>
      <w:r>
        <w:rPr>
          <w:sz w:val="24"/>
          <w:szCs w:val="24"/>
        </w:rPr>
        <w:t>I.</w:t>
      </w:r>
      <w:r>
        <w:rPr>
          <w:sz w:val="24"/>
          <w:szCs w:val="24"/>
        </w:rPr>
        <w:tab/>
      </w:r>
      <w:r w:rsidR="00A41153">
        <w:rPr>
          <w:sz w:val="24"/>
          <w:szCs w:val="24"/>
        </w:rPr>
        <w:t>Jeff Keele</w:t>
      </w:r>
      <w:r>
        <w:rPr>
          <w:sz w:val="24"/>
          <w:szCs w:val="24"/>
        </w:rPr>
        <w:t xml:space="preserve"> cal</w:t>
      </w:r>
      <w:r w:rsidR="00A41153">
        <w:rPr>
          <w:sz w:val="24"/>
          <w:szCs w:val="24"/>
        </w:rPr>
        <w:t>led the meeting to order at 8:09</w:t>
      </w:r>
      <w:r>
        <w:rPr>
          <w:sz w:val="24"/>
          <w:szCs w:val="24"/>
        </w:rPr>
        <w:t>.</w:t>
      </w:r>
    </w:p>
    <w:p w14:paraId="1755176D" w14:textId="77777777" w:rsidR="00062DA6" w:rsidRDefault="00062DA6" w:rsidP="00062DA6">
      <w:pPr>
        <w:rPr>
          <w:sz w:val="24"/>
          <w:szCs w:val="24"/>
        </w:rPr>
      </w:pPr>
    </w:p>
    <w:p w14:paraId="3670614D" w14:textId="77777777" w:rsidR="00062DA6" w:rsidRDefault="00062DA6" w:rsidP="00062DA6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II.</w:t>
      </w:r>
      <w:r>
        <w:rPr>
          <w:sz w:val="24"/>
          <w:szCs w:val="24"/>
        </w:rPr>
        <w:tab/>
        <w:t xml:space="preserve">Roll Call: </w:t>
      </w:r>
    </w:p>
    <w:p w14:paraId="1051A35D" w14:textId="11C2E3F0" w:rsidR="00062DA6" w:rsidRDefault="00062DA6" w:rsidP="00062DA6">
      <w:pPr>
        <w:ind w:left="720"/>
        <w:rPr>
          <w:sz w:val="24"/>
          <w:szCs w:val="24"/>
        </w:rPr>
      </w:pPr>
      <w:r w:rsidRPr="008B27F7">
        <w:rPr>
          <w:sz w:val="24"/>
          <w:szCs w:val="24"/>
          <w:u w:val="single"/>
        </w:rPr>
        <w:t>Voting Members</w:t>
      </w:r>
      <w:r>
        <w:rPr>
          <w:sz w:val="24"/>
          <w:szCs w:val="24"/>
        </w:rPr>
        <w:t xml:space="preserve">: </w:t>
      </w:r>
      <w:r w:rsidR="00A41153">
        <w:rPr>
          <w:sz w:val="24"/>
          <w:szCs w:val="24"/>
        </w:rPr>
        <w:t xml:space="preserve">Jeff Keele, President; </w:t>
      </w:r>
      <w:r>
        <w:rPr>
          <w:sz w:val="24"/>
          <w:szCs w:val="24"/>
        </w:rPr>
        <w:t>Kathryn Benander, Vice-President;</w:t>
      </w:r>
      <w:r w:rsidR="00A41153">
        <w:rPr>
          <w:sz w:val="24"/>
          <w:szCs w:val="24"/>
        </w:rPr>
        <w:t xml:space="preserve"> Stewart Hathaway, Past President;</w:t>
      </w:r>
      <w:r>
        <w:rPr>
          <w:sz w:val="24"/>
          <w:szCs w:val="24"/>
        </w:rPr>
        <w:t xml:space="preserve"> Matthew Flummer, Secretary-Treasurer; David </w:t>
      </w:r>
      <w:proofErr w:type="spellStart"/>
      <w:r>
        <w:rPr>
          <w:sz w:val="24"/>
          <w:szCs w:val="24"/>
        </w:rPr>
        <w:t>Kavern</w:t>
      </w:r>
      <w:proofErr w:type="spellEnd"/>
      <w:r>
        <w:rPr>
          <w:sz w:val="24"/>
          <w:szCs w:val="24"/>
        </w:rPr>
        <w:t>, James Carson,</w:t>
      </w:r>
      <w:r w:rsidR="00A41153">
        <w:rPr>
          <w:sz w:val="24"/>
          <w:szCs w:val="24"/>
        </w:rPr>
        <w:t xml:space="preserve"> Maria Roman, </w:t>
      </w:r>
      <w:proofErr w:type="spellStart"/>
      <w:r w:rsidR="00A41153">
        <w:rPr>
          <w:sz w:val="24"/>
          <w:szCs w:val="24"/>
        </w:rPr>
        <w:t>Rickelle</w:t>
      </w:r>
      <w:proofErr w:type="spellEnd"/>
      <w:r w:rsidR="00A41153">
        <w:rPr>
          <w:sz w:val="24"/>
          <w:szCs w:val="24"/>
        </w:rPr>
        <w:t xml:space="preserve"> </w:t>
      </w:r>
      <w:proofErr w:type="spellStart"/>
      <w:r w:rsidR="00A41153">
        <w:rPr>
          <w:sz w:val="24"/>
          <w:szCs w:val="24"/>
        </w:rPr>
        <w:t>Syrdahl</w:t>
      </w:r>
      <w:proofErr w:type="spellEnd"/>
      <w:r w:rsidR="00583940">
        <w:rPr>
          <w:sz w:val="24"/>
          <w:szCs w:val="24"/>
        </w:rPr>
        <w:t xml:space="preserve">, </w:t>
      </w:r>
      <w:r>
        <w:rPr>
          <w:sz w:val="24"/>
          <w:szCs w:val="24"/>
        </w:rPr>
        <w:t>Sarah Rector, Robert Haynes</w:t>
      </w:r>
      <w:r w:rsidR="00A41153">
        <w:rPr>
          <w:sz w:val="24"/>
          <w:szCs w:val="24"/>
        </w:rPr>
        <w:t xml:space="preserve">, Miguel </w:t>
      </w:r>
      <w:proofErr w:type="spellStart"/>
      <w:r w:rsidR="00A41153">
        <w:rPr>
          <w:sz w:val="24"/>
          <w:szCs w:val="24"/>
        </w:rPr>
        <w:t>Ruelas</w:t>
      </w:r>
      <w:proofErr w:type="spellEnd"/>
      <w:r>
        <w:rPr>
          <w:sz w:val="24"/>
          <w:szCs w:val="24"/>
        </w:rPr>
        <w:t>.</w:t>
      </w:r>
    </w:p>
    <w:p w14:paraId="26F4D8D7" w14:textId="77777777" w:rsidR="00062DA6" w:rsidRDefault="00062DA6" w:rsidP="00062DA6">
      <w:pPr>
        <w:ind w:left="720"/>
        <w:rPr>
          <w:sz w:val="24"/>
          <w:szCs w:val="24"/>
        </w:rPr>
      </w:pPr>
      <w:proofErr w:type="spellStart"/>
      <w:r>
        <w:rPr>
          <w:sz w:val="24"/>
          <w:szCs w:val="24"/>
          <w:u w:val="single"/>
        </w:rPr>
        <w:t>Non Voting</w:t>
      </w:r>
      <w:proofErr w:type="spellEnd"/>
      <w:r>
        <w:rPr>
          <w:sz w:val="24"/>
          <w:szCs w:val="24"/>
          <w:u w:val="single"/>
        </w:rPr>
        <w:t xml:space="preserve"> Members</w:t>
      </w:r>
      <w:r w:rsidRPr="008B27F7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14:paraId="1A2F7079" w14:textId="77777777" w:rsidR="00062DA6" w:rsidRPr="00062DA6" w:rsidRDefault="00062DA6" w:rsidP="00062DA6">
      <w:pPr>
        <w:ind w:left="720"/>
        <w:rPr>
          <w:sz w:val="24"/>
          <w:szCs w:val="24"/>
        </w:rPr>
      </w:pPr>
      <w:r>
        <w:rPr>
          <w:sz w:val="24"/>
          <w:szCs w:val="24"/>
          <w:u w:val="single"/>
        </w:rPr>
        <w:t>Guests:</w:t>
      </w:r>
      <w:r>
        <w:rPr>
          <w:sz w:val="24"/>
          <w:szCs w:val="24"/>
        </w:rPr>
        <w:t xml:space="preserve"> </w:t>
      </w:r>
      <w:r w:rsidR="00A41153">
        <w:rPr>
          <w:sz w:val="24"/>
          <w:szCs w:val="24"/>
        </w:rPr>
        <w:t>Elizabeth</w:t>
      </w:r>
      <w:r>
        <w:rPr>
          <w:sz w:val="24"/>
          <w:szCs w:val="24"/>
        </w:rPr>
        <w:t xml:space="preserve"> Keele, </w:t>
      </w:r>
    </w:p>
    <w:p w14:paraId="28FA868F" w14:textId="77777777" w:rsidR="00062DA6" w:rsidRDefault="00062DA6" w:rsidP="00062DA6">
      <w:pPr>
        <w:ind w:left="720" w:hanging="720"/>
        <w:rPr>
          <w:sz w:val="24"/>
          <w:szCs w:val="24"/>
        </w:rPr>
      </w:pPr>
    </w:p>
    <w:p w14:paraId="2E08E30F" w14:textId="77777777" w:rsidR="00062DA6" w:rsidRDefault="00062DA6" w:rsidP="00062DA6">
      <w:pPr>
        <w:rPr>
          <w:sz w:val="24"/>
          <w:szCs w:val="24"/>
        </w:rPr>
      </w:pPr>
      <w:r>
        <w:rPr>
          <w:sz w:val="24"/>
          <w:szCs w:val="24"/>
        </w:rPr>
        <w:t>III.</w:t>
      </w:r>
      <w:r>
        <w:rPr>
          <w:sz w:val="24"/>
          <w:szCs w:val="24"/>
        </w:rPr>
        <w:tab/>
        <w:t>The agenda was approved as amended *(M-S-P,</w:t>
      </w:r>
      <w:r w:rsidR="00A41153">
        <w:rPr>
          <w:sz w:val="24"/>
          <w:szCs w:val="24"/>
        </w:rPr>
        <w:t xml:space="preserve"> David </w:t>
      </w:r>
      <w:proofErr w:type="spellStart"/>
      <w:r w:rsidR="00A41153">
        <w:rPr>
          <w:sz w:val="24"/>
          <w:szCs w:val="24"/>
        </w:rPr>
        <w:t>Kavern</w:t>
      </w:r>
      <w:proofErr w:type="spellEnd"/>
      <w:r w:rsidR="00A41153">
        <w:rPr>
          <w:sz w:val="24"/>
          <w:szCs w:val="24"/>
        </w:rPr>
        <w:t xml:space="preserve">, </w:t>
      </w:r>
      <w:proofErr w:type="gramStart"/>
      <w:r w:rsidR="00A41153">
        <w:rPr>
          <w:sz w:val="24"/>
          <w:szCs w:val="24"/>
        </w:rPr>
        <w:t>Kathryn</w:t>
      </w:r>
      <w:proofErr w:type="gramEnd"/>
      <w:r w:rsidR="00A41153">
        <w:rPr>
          <w:sz w:val="24"/>
          <w:szCs w:val="24"/>
        </w:rPr>
        <w:t xml:space="preserve"> Benander</w:t>
      </w:r>
      <w:r>
        <w:rPr>
          <w:sz w:val="24"/>
          <w:szCs w:val="24"/>
        </w:rPr>
        <w:t>)</w:t>
      </w:r>
      <w:r w:rsidR="00A41153">
        <w:rPr>
          <w:sz w:val="24"/>
          <w:szCs w:val="24"/>
        </w:rPr>
        <w:t>.</w:t>
      </w:r>
    </w:p>
    <w:p w14:paraId="25FB7863" w14:textId="77777777" w:rsidR="00062DA6" w:rsidRDefault="00062DA6" w:rsidP="00A41153">
      <w:pPr>
        <w:rPr>
          <w:sz w:val="24"/>
          <w:szCs w:val="24"/>
        </w:rPr>
      </w:pPr>
    </w:p>
    <w:p w14:paraId="3B4641CF" w14:textId="77777777" w:rsidR="00062DA6" w:rsidRDefault="00062DA6" w:rsidP="00062DA6">
      <w:pPr>
        <w:rPr>
          <w:sz w:val="24"/>
          <w:szCs w:val="24"/>
        </w:rPr>
      </w:pPr>
    </w:p>
    <w:p w14:paraId="115785DB" w14:textId="77777777" w:rsidR="00062DA6" w:rsidRDefault="00A41153" w:rsidP="00062DA6">
      <w:pPr>
        <w:rPr>
          <w:sz w:val="24"/>
          <w:szCs w:val="24"/>
        </w:rPr>
      </w:pPr>
      <w:r>
        <w:rPr>
          <w:sz w:val="24"/>
          <w:szCs w:val="24"/>
        </w:rPr>
        <w:t>IV.</w:t>
      </w:r>
      <w:r>
        <w:rPr>
          <w:sz w:val="24"/>
          <w:szCs w:val="24"/>
        </w:rPr>
        <w:tab/>
        <w:t>Minutes of the November 17</w:t>
      </w:r>
      <w:r w:rsidR="00062DA6">
        <w:rPr>
          <w:sz w:val="24"/>
          <w:szCs w:val="24"/>
        </w:rPr>
        <w:t xml:space="preserve"> meeting were approved.</w:t>
      </w:r>
    </w:p>
    <w:p w14:paraId="65B6EC5C" w14:textId="77777777" w:rsidR="00062DA6" w:rsidRDefault="00062DA6" w:rsidP="00062DA6">
      <w:pPr>
        <w:rPr>
          <w:sz w:val="24"/>
          <w:szCs w:val="24"/>
        </w:rPr>
      </w:pPr>
      <w:r>
        <w:rPr>
          <w:sz w:val="24"/>
          <w:szCs w:val="24"/>
        </w:rPr>
        <w:tab/>
        <w:t>*(M-S-P,</w:t>
      </w:r>
      <w:r w:rsidR="00A41153">
        <w:rPr>
          <w:sz w:val="24"/>
          <w:szCs w:val="24"/>
        </w:rPr>
        <w:t xml:space="preserve"> James Carson, </w:t>
      </w:r>
      <w:proofErr w:type="gramStart"/>
      <w:r w:rsidR="00A41153">
        <w:rPr>
          <w:sz w:val="24"/>
          <w:szCs w:val="24"/>
        </w:rPr>
        <w:t>Maria</w:t>
      </w:r>
      <w:proofErr w:type="gramEnd"/>
      <w:r w:rsidR="00A41153">
        <w:rPr>
          <w:sz w:val="24"/>
          <w:szCs w:val="24"/>
        </w:rPr>
        <w:t xml:space="preserve"> Roman</w:t>
      </w:r>
      <w:r>
        <w:rPr>
          <w:sz w:val="24"/>
          <w:szCs w:val="24"/>
        </w:rPr>
        <w:t>).</w:t>
      </w:r>
    </w:p>
    <w:p w14:paraId="35968267" w14:textId="77777777" w:rsidR="00062DA6" w:rsidRDefault="00062DA6" w:rsidP="00062DA6">
      <w:pPr>
        <w:rPr>
          <w:sz w:val="24"/>
          <w:szCs w:val="24"/>
        </w:rPr>
      </w:pPr>
    </w:p>
    <w:p w14:paraId="6A15825B" w14:textId="77777777" w:rsidR="00062DA6" w:rsidRDefault="00062DA6" w:rsidP="00062DA6">
      <w:pPr>
        <w:rPr>
          <w:sz w:val="24"/>
          <w:szCs w:val="24"/>
        </w:rPr>
      </w:pPr>
      <w:r>
        <w:rPr>
          <w:sz w:val="24"/>
          <w:szCs w:val="24"/>
        </w:rPr>
        <w:t>V.</w:t>
      </w:r>
      <w:r>
        <w:rPr>
          <w:sz w:val="24"/>
          <w:szCs w:val="24"/>
        </w:rPr>
        <w:tab/>
        <w:t>Action Items:</w:t>
      </w:r>
    </w:p>
    <w:p w14:paraId="5636CE33" w14:textId="77777777" w:rsidR="00062DA6" w:rsidRDefault="00062DA6" w:rsidP="00062DA6">
      <w:pPr>
        <w:rPr>
          <w:sz w:val="24"/>
          <w:szCs w:val="24"/>
        </w:rPr>
      </w:pPr>
    </w:p>
    <w:p w14:paraId="0F915F02" w14:textId="77777777" w:rsidR="00062DA6" w:rsidRDefault="00A41153" w:rsidP="00062DA6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uthorization of Proxy votes for this ranking *(M-S-P, Kathryn Benander, Maria Roman).</w:t>
      </w:r>
    </w:p>
    <w:p w14:paraId="56F69974" w14:textId="77777777" w:rsidR="00A41153" w:rsidRDefault="00A41153" w:rsidP="00062DA6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ull time faculty hiring ranking</w:t>
      </w:r>
    </w:p>
    <w:p w14:paraId="4D69ED27" w14:textId="77777777" w:rsidR="00A41153" w:rsidRDefault="00A41153" w:rsidP="00A41153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iscussion</w:t>
      </w:r>
    </w:p>
    <w:p w14:paraId="06E377D7" w14:textId="122E79C5" w:rsidR="00062DA6" w:rsidRDefault="00A41153" w:rsidP="00062DA6">
      <w:pPr>
        <w:pStyle w:val="ListParagraph"/>
        <w:numPr>
          <w:ilvl w:val="2"/>
          <w:numId w:val="4"/>
        </w:numPr>
        <w:rPr>
          <w:sz w:val="24"/>
          <w:szCs w:val="24"/>
        </w:rPr>
      </w:pPr>
      <w:r w:rsidRPr="00D04BFF">
        <w:rPr>
          <w:sz w:val="24"/>
          <w:szCs w:val="24"/>
        </w:rPr>
        <w:t>Vote</w:t>
      </w:r>
      <w:r w:rsidR="00D04BFF">
        <w:rPr>
          <w:sz w:val="24"/>
          <w:szCs w:val="24"/>
        </w:rPr>
        <w:t xml:space="preserve"> </w:t>
      </w:r>
    </w:p>
    <w:p w14:paraId="7A5ADF05" w14:textId="77777777" w:rsidR="00620855" w:rsidRDefault="00620855" w:rsidP="00D04BFF">
      <w:pPr>
        <w:ind w:left="-720"/>
      </w:pPr>
    </w:p>
    <w:tbl>
      <w:tblPr>
        <w:tblW w:w="6860" w:type="dxa"/>
        <w:tblInd w:w="93" w:type="dxa"/>
        <w:tblLook w:val="04A0" w:firstRow="1" w:lastRow="0" w:firstColumn="1" w:lastColumn="0" w:noHBand="0" w:noVBand="1"/>
      </w:tblPr>
      <w:tblGrid>
        <w:gridCol w:w="7617"/>
        <w:gridCol w:w="791"/>
      </w:tblGrid>
      <w:tr w:rsidR="00620855" w:rsidRPr="00620855" w14:paraId="541D035C" w14:textId="77777777" w:rsidTr="00620855">
        <w:trPr>
          <w:trHeight w:val="300"/>
        </w:trPr>
        <w:tc>
          <w:tcPr>
            <w:tcW w:w="68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Style w:val="TableGrid"/>
              <w:tblW w:w="8182" w:type="dxa"/>
              <w:tblLook w:val="04A0" w:firstRow="1" w:lastRow="0" w:firstColumn="1" w:lastColumn="0" w:noHBand="0" w:noVBand="1"/>
            </w:tblPr>
            <w:tblGrid>
              <w:gridCol w:w="7192"/>
              <w:gridCol w:w="990"/>
            </w:tblGrid>
            <w:tr w:rsidR="00620855" w14:paraId="27C8AEBA" w14:textId="77777777" w:rsidTr="00620855">
              <w:tc>
                <w:tcPr>
                  <w:tcW w:w="7192" w:type="dxa"/>
                </w:tcPr>
                <w:p w14:paraId="02309389" w14:textId="1415572E" w:rsidR="00620855" w:rsidRP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620855">
                    <w:rPr>
                      <w:b/>
                    </w:rPr>
                    <w:t xml:space="preserve">Fall 2017 Faculty Position Priorities for 2018 hiring </w:t>
                  </w:r>
                </w:p>
              </w:tc>
              <w:tc>
                <w:tcPr>
                  <w:tcW w:w="990" w:type="dxa"/>
                </w:tcPr>
                <w:p w14:paraId="1C98AA44" w14:textId="77777777" w:rsidR="00620855" w:rsidRP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</w:p>
              </w:tc>
            </w:tr>
            <w:tr w:rsidR="00620855" w14:paraId="35431E0C" w14:textId="77777777" w:rsidTr="00620855">
              <w:tc>
                <w:tcPr>
                  <w:tcW w:w="7192" w:type="dxa"/>
                </w:tcPr>
                <w:p w14:paraId="58E3CCA4" w14:textId="7401644D" w:rsidR="00620855" w:rsidRP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620855">
                    <w:rPr>
                      <w:b/>
                    </w:rPr>
                    <w:t>Positions Ranked: Lowest# = Highest Priority</w:t>
                  </w:r>
                </w:p>
              </w:tc>
              <w:tc>
                <w:tcPr>
                  <w:tcW w:w="990" w:type="dxa"/>
                </w:tcPr>
                <w:p w14:paraId="362E9CD3" w14:textId="7471C765" w:rsidR="00620855" w:rsidRP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620855">
                    <w:rPr>
                      <w:b/>
                    </w:rPr>
                    <w:t>Totals</w:t>
                  </w:r>
                </w:p>
              </w:tc>
            </w:tr>
            <w:tr w:rsidR="00620855" w14:paraId="353670B3" w14:textId="77777777" w:rsidTr="00620855">
              <w:tc>
                <w:tcPr>
                  <w:tcW w:w="7192" w:type="dxa"/>
                </w:tcPr>
                <w:p w14:paraId="6AE49291" w14:textId="4BFB5D69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Language Arts 1—ESL</w:t>
                  </w:r>
                </w:p>
              </w:tc>
              <w:tc>
                <w:tcPr>
                  <w:tcW w:w="990" w:type="dxa"/>
                </w:tcPr>
                <w:p w14:paraId="5DD7A734" w14:textId="053B5865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52</w:t>
                  </w:r>
                </w:p>
              </w:tc>
            </w:tr>
            <w:tr w:rsidR="00620855" w14:paraId="74D1BB78" w14:textId="77777777" w:rsidTr="00620855">
              <w:tc>
                <w:tcPr>
                  <w:tcW w:w="7192" w:type="dxa"/>
                </w:tcPr>
                <w:p w14:paraId="048E51B5" w14:textId="50BAC699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Health Careers 1—Psych Tech</w:t>
                  </w:r>
                </w:p>
              </w:tc>
              <w:tc>
                <w:tcPr>
                  <w:tcW w:w="990" w:type="dxa"/>
                </w:tcPr>
                <w:p w14:paraId="62E13597" w14:textId="2861C65B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55</w:t>
                  </w:r>
                </w:p>
              </w:tc>
            </w:tr>
            <w:tr w:rsidR="00620855" w14:paraId="7ABCE556" w14:textId="77777777" w:rsidTr="00620855">
              <w:tc>
                <w:tcPr>
                  <w:tcW w:w="7192" w:type="dxa"/>
                </w:tcPr>
                <w:p w14:paraId="2D11CDBA" w14:textId="4A0364AE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Natural Sciences--Biology</w:t>
                  </w:r>
                </w:p>
              </w:tc>
              <w:tc>
                <w:tcPr>
                  <w:tcW w:w="990" w:type="dxa"/>
                </w:tcPr>
                <w:p w14:paraId="1F0E1809" w14:textId="7F3A35F5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55</w:t>
                  </w:r>
                </w:p>
              </w:tc>
            </w:tr>
            <w:tr w:rsidR="00620855" w14:paraId="6DAE7367" w14:textId="77777777" w:rsidTr="00620855">
              <w:tc>
                <w:tcPr>
                  <w:tcW w:w="7192" w:type="dxa"/>
                </w:tcPr>
                <w:p w14:paraId="3BB70CCD" w14:textId="7734F488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Language Arts 2—English</w:t>
                  </w:r>
                </w:p>
              </w:tc>
              <w:tc>
                <w:tcPr>
                  <w:tcW w:w="990" w:type="dxa"/>
                </w:tcPr>
                <w:p w14:paraId="7872F859" w14:textId="45960143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57</w:t>
                  </w:r>
                </w:p>
              </w:tc>
            </w:tr>
            <w:tr w:rsidR="00620855" w14:paraId="1E3EA954" w14:textId="77777777" w:rsidTr="00620855">
              <w:tc>
                <w:tcPr>
                  <w:tcW w:w="7192" w:type="dxa"/>
                </w:tcPr>
                <w:p w14:paraId="588E2709" w14:textId="26BB4AEC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Career Technical Education -- Business</w:t>
                  </w:r>
                </w:p>
              </w:tc>
              <w:tc>
                <w:tcPr>
                  <w:tcW w:w="990" w:type="dxa"/>
                </w:tcPr>
                <w:p w14:paraId="607C5E68" w14:textId="7A360291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66</w:t>
                  </w:r>
                </w:p>
              </w:tc>
            </w:tr>
            <w:tr w:rsidR="00620855" w14:paraId="7BBDC508" w14:textId="77777777" w:rsidTr="00620855">
              <w:tc>
                <w:tcPr>
                  <w:tcW w:w="7192" w:type="dxa"/>
                </w:tcPr>
                <w:p w14:paraId="64F2C46B" w14:textId="050D75C8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 xml:space="preserve">Kinesiology – Kinesiology </w:t>
                  </w:r>
                </w:p>
              </w:tc>
              <w:tc>
                <w:tcPr>
                  <w:tcW w:w="990" w:type="dxa"/>
                </w:tcPr>
                <w:p w14:paraId="506632F5" w14:textId="706C2BEE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83</w:t>
                  </w:r>
                </w:p>
              </w:tc>
            </w:tr>
            <w:tr w:rsidR="00620855" w14:paraId="0E5C1A41" w14:textId="77777777" w:rsidTr="00620855">
              <w:tc>
                <w:tcPr>
                  <w:tcW w:w="7192" w:type="dxa"/>
                </w:tcPr>
                <w:p w14:paraId="5B6D3D65" w14:textId="00DE4519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 xml:space="preserve">Mathematics – Math </w:t>
                  </w:r>
                </w:p>
              </w:tc>
              <w:tc>
                <w:tcPr>
                  <w:tcW w:w="990" w:type="dxa"/>
                </w:tcPr>
                <w:p w14:paraId="08D92B3B" w14:textId="6A0D7851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83</w:t>
                  </w:r>
                </w:p>
              </w:tc>
            </w:tr>
            <w:tr w:rsidR="00620855" w14:paraId="615A1E22" w14:textId="77777777" w:rsidTr="00620855">
              <w:tc>
                <w:tcPr>
                  <w:tcW w:w="7192" w:type="dxa"/>
                </w:tcPr>
                <w:p w14:paraId="64759AC5" w14:textId="21CDAA06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Fine and Applied Arts -- Art</w:t>
                  </w:r>
                </w:p>
              </w:tc>
              <w:tc>
                <w:tcPr>
                  <w:tcW w:w="990" w:type="dxa"/>
                </w:tcPr>
                <w:p w14:paraId="0EBF70E1" w14:textId="6A006B03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86</w:t>
                  </w:r>
                </w:p>
              </w:tc>
            </w:tr>
            <w:tr w:rsidR="00620855" w14:paraId="27BC9C25" w14:textId="77777777" w:rsidTr="00620855">
              <w:tc>
                <w:tcPr>
                  <w:tcW w:w="7192" w:type="dxa"/>
                </w:tcPr>
                <w:p w14:paraId="2527F396" w14:textId="2D165331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Health Careers 2— Simulation Coordinator</w:t>
                  </w:r>
                </w:p>
              </w:tc>
              <w:tc>
                <w:tcPr>
                  <w:tcW w:w="990" w:type="dxa"/>
                </w:tcPr>
                <w:p w14:paraId="08B87712" w14:textId="4C82575E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95</w:t>
                  </w:r>
                </w:p>
              </w:tc>
            </w:tr>
            <w:tr w:rsidR="00620855" w14:paraId="3FFD0FC8" w14:textId="77777777" w:rsidTr="00620855">
              <w:tc>
                <w:tcPr>
                  <w:tcW w:w="7192" w:type="dxa"/>
                </w:tcPr>
                <w:p w14:paraId="0A932381" w14:textId="3F5E7F73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Health Careers 3— Nursing</w:t>
                  </w:r>
                </w:p>
              </w:tc>
              <w:tc>
                <w:tcPr>
                  <w:tcW w:w="990" w:type="dxa"/>
                </w:tcPr>
                <w:p w14:paraId="49C5AFFB" w14:textId="3113C35C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98</w:t>
                  </w:r>
                </w:p>
              </w:tc>
            </w:tr>
            <w:tr w:rsidR="00620855" w14:paraId="3B80BD9E" w14:textId="77777777" w:rsidTr="00620855">
              <w:tc>
                <w:tcPr>
                  <w:tcW w:w="7192" w:type="dxa"/>
                </w:tcPr>
                <w:p w14:paraId="2D01F603" w14:textId="5E3A5B50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Student Services 1— SSSP Counselor (Matriculation)</w:t>
                  </w:r>
                </w:p>
              </w:tc>
              <w:tc>
                <w:tcPr>
                  <w:tcW w:w="990" w:type="dxa"/>
                </w:tcPr>
                <w:p w14:paraId="3F47AB3B" w14:textId="7FCE036B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101</w:t>
                  </w:r>
                </w:p>
              </w:tc>
            </w:tr>
            <w:tr w:rsidR="00620855" w14:paraId="76AD1A1A" w14:textId="77777777" w:rsidTr="00620855">
              <w:tc>
                <w:tcPr>
                  <w:tcW w:w="7192" w:type="dxa"/>
                </w:tcPr>
                <w:p w14:paraId="5EDFFA7A" w14:textId="1D662DA3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Student Services 2—Counselor / Transfer Center Coordinator</w:t>
                  </w:r>
                </w:p>
              </w:tc>
              <w:tc>
                <w:tcPr>
                  <w:tcW w:w="990" w:type="dxa"/>
                </w:tcPr>
                <w:p w14:paraId="519906F7" w14:textId="73F1932A" w:rsidR="00620855" w:rsidRDefault="00620855" w:rsidP="00620855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814C05">
                    <w:t>105</w:t>
                  </w:r>
                </w:p>
              </w:tc>
            </w:tr>
          </w:tbl>
          <w:p w14:paraId="792323B0" w14:textId="037DB3FD" w:rsidR="00620855" w:rsidRPr="00620855" w:rsidRDefault="00620855" w:rsidP="00620855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620855" w:rsidRPr="00620855" w14:paraId="7F1283A9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16B3F7" w14:textId="1712A23C" w:rsidR="00620855" w:rsidRPr="00620855" w:rsidRDefault="00620855" w:rsidP="0062085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02F8E1" w14:textId="086EA091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162BA4E5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51E5E1" w14:textId="6A28CF31" w:rsidR="00620855" w:rsidRPr="00620855" w:rsidRDefault="00620855" w:rsidP="00620855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ECA967" w14:textId="40E69D2E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014E098C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619BD1" w14:textId="5E6D846D" w:rsidR="00620855" w:rsidRPr="00620855" w:rsidRDefault="00620855" w:rsidP="00620855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A3645C" w14:textId="3AA170B4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491B4EC7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D0F788" w14:textId="481EC373" w:rsidR="00620855" w:rsidRPr="00620855" w:rsidRDefault="00620855" w:rsidP="00620855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B4F4AC" w14:textId="2A7E3E0A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08B85275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A9F3D2" w14:textId="3E76A4C5" w:rsidR="00620855" w:rsidRPr="00620855" w:rsidRDefault="00620855" w:rsidP="00620855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FB9CBA" w14:textId="5F3CE6FF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5020FB5A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3FFF8A" w14:textId="4217CB7B" w:rsidR="00620855" w:rsidRPr="00620855" w:rsidRDefault="00620855" w:rsidP="0062085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3B0AFB" w14:textId="689BF520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1045586D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578011" w14:textId="01F5714D" w:rsidR="00620855" w:rsidRPr="00620855" w:rsidRDefault="00620855" w:rsidP="0062085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D8D3E1" w14:textId="25E5F504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47681CAB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5E0079" w14:textId="165CAF24" w:rsidR="00620855" w:rsidRPr="00620855" w:rsidRDefault="00620855" w:rsidP="0062085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45089B" w14:textId="40083817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2AE4D059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20975A" w14:textId="2CB33E78" w:rsidR="00620855" w:rsidRPr="00620855" w:rsidRDefault="00620855" w:rsidP="0062085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5B1941" w14:textId="7CB7A7F4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4794B600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19A041" w14:textId="33857BA4" w:rsidR="00620855" w:rsidRPr="00620855" w:rsidRDefault="00620855" w:rsidP="0062085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25A0C0" w14:textId="73703A9D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490FD798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6E615" w14:textId="4AB983F5" w:rsidR="00620855" w:rsidRPr="00620855" w:rsidRDefault="00620855" w:rsidP="0062085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85836E" w14:textId="22E51DEB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58175A38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CECABD" w14:textId="3501A5BF" w:rsidR="00620855" w:rsidRPr="00620855" w:rsidRDefault="00620855" w:rsidP="0062085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4C3C6" w14:textId="4A0821B3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20855" w:rsidRPr="00620855" w14:paraId="11584C8F" w14:textId="77777777" w:rsidTr="00620855">
        <w:trPr>
          <w:trHeight w:val="300"/>
        </w:trPr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ED07A3" w14:textId="100D1232" w:rsidR="00620855" w:rsidRPr="00620855" w:rsidRDefault="00620855" w:rsidP="00620855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4AC445" w14:textId="1B406270" w:rsidR="00620855" w:rsidRPr="00620855" w:rsidRDefault="00620855" w:rsidP="00620855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14:paraId="5F7934D1" w14:textId="77777777" w:rsidR="00062DA6" w:rsidRDefault="00062DA6" w:rsidP="00062DA6">
      <w:pPr>
        <w:rPr>
          <w:sz w:val="24"/>
          <w:szCs w:val="24"/>
        </w:rPr>
      </w:pPr>
      <w:r>
        <w:rPr>
          <w:sz w:val="24"/>
          <w:szCs w:val="24"/>
        </w:rPr>
        <w:t>VI.</w:t>
      </w:r>
      <w:r>
        <w:rPr>
          <w:sz w:val="24"/>
          <w:szCs w:val="24"/>
        </w:rPr>
        <w:tab/>
        <w:t>Information Items:</w:t>
      </w:r>
    </w:p>
    <w:p w14:paraId="47EC1B3B" w14:textId="77777777" w:rsidR="00062DA6" w:rsidRDefault="00062DA6" w:rsidP="00062DA6">
      <w:pPr>
        <w:rPr>
          <w:sz w:val="24"/>
          <w:szCs w:val="24"/>
        </w:rPr>
      </w:pPr>
    </w:p>
    <w:p w14:paraId="47DD7017" w14:textId="77777777" w:rsidR="00062DA6" w:rsidRDefault="00062DA6" w:rsidP="00062DA6">
      <w:pPr>
        <w:rPr>
          <w:sz w:val="24"/>
          <w:szCs w:val="24"/>
        </w:rPr>
      </w:pPr>
      <w:r>
        <w:rPr>
          <w:sz w:val="24"/>
          <w:szCs w:val="24"/>
        </w:rPr>
        <w:t>VII.</w:t>
      </w:r>
      <w:r>
        <w:rPr>
          <w:sz w:val="24"/>
          <w:szCs w:val="24"/>
        </w:rPr>
        <w:tab/>
        <w:t>Reports:</w:t>
      </w:r>
    </w:p>
    <w:p w14:paraId="1521EB0A" w14:textId="56877FE0" w:rsidR="00651B0F" w:rsidRPr="00651B0F" w:rsidRDefault="00651B0F" w:rsidP="00651B0F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51B0F">
        <w:rPr>
          <w:sz w:val="24"/>
          <w:szCs w:val="24"/>
        </w:rPr>
        <w:t xml:space="preserve">President: </w:t>
      </w:r>
      <w:r w:rsidR="0083504C">
        <w:rPr>
          <w:sz w:val="24"/>
          <w:szCs w:val="24"/>
        </w:rPr>
        <w:t>Graphics position will be</w:t>
      </w:r>
      <w:r w:rsidRPr="00651B0F">
        <w:rPr>
          <w:sz w:val="24"/>
          <w:szCs w:val="24"/>
        </w:rPr>
        <w:t xml:space="preserve"> full</w:t>
      </w:r>
      <w:r w:rsidR="0083504C">
        <w:rPr>
          <w:sz w:val="24"/>
          <w:szCs w:val="24"/>
        </w:rPr>
        <w:t xml:space="preserve">time in graphics next semester – Hours of the present employee will be extended to fulltime. </w:t>
      </w:r>
    </w:p>
    <w:p w14:paraId="51429973" w14:textId="649FF474" w:rsidR="00651B0F" w:rsidRDefault="004450AB" w:rsidP="00651B0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Flex days: Sarah Ph</w:t>
      </w:r>
      <w:r w:rsidR="00703907">
        <w:rPr>
          <w:sz w:val="24"/>
          <w:szCs w:val="24"/>
        </w:rPr>
        <w:t>inney will present on open source texts</w:t>
      </w:r>
    </w:p>
    <w:p w14:paraId="0305C12C" w14:textId="77777777" w:rsidR="00703907" w:rsidRDefault="00703907" w:rsidP="00651B0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ath and English conference</w:t>
      </w:r>
    </w:p>
    <w:p w14:paraId="0ED07A26" w14:textId="77777777" w:rsidR="00703907" w:rsidRDefault="00703907" w:rsidP="00651B0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usic: PUSD Summit here at PC and the band will be back next year</w:t>
      </w:r>
    </w:p>
    <w:p w14:paraId="6EEAAA05" w14:textId="77777777" w:rsidR="00703907" w:rsidRPr="00651B0F" w:rsidRDefault="00703907" w:rsidP="00651B0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ath: Multiple measures</w:t>
      </w:r>
    </w:p>
    <w:p w14:paraId="3B8964B9" w14:textId="77777777" w:rsidR="00062DA6" w:rsidRDefault="00062DA6" w:rsidP="00062DA6">
      <w:pPr>
        <w:rPr>
          <w:sz w:val="24"/>
          <w:szCs w:val="24"/>
        </w:rPr>
      </w:pPr>
    </w:p>
    <w:p w14:paraId="20E9DE0F" w14:textId="77777777" w:rsidR="00062DA6" w:rsidRDefault="00E402E5" w:rsidP="00062DA6">
      <w:pPr>
        <w:rPr>
          <w:sz w:val="24"/>
          <w:szCs w:val="24"/>
        </w:rPr>
      </w:pPr>
      <w:r>
        <w:rPr>
          <w:sz w:val="24"/>
          <w:szCs w:val="24"/>
        </w:rPr>
        <w:t>VIII.</w:t>
      </w:r>
      <w:r>
        <w:rPr>
          <w:sz w:val="24"/>
          <w:szCs w:val="24"/>
        </w:rPr>
        <w:tab/>
        <w:t>Adjourn:  9:05</w:t>
      </w:r>
      <w:r w:rsidR="00062DA6">
        <w:rPr>
          <w:sz w:val="24"/>
          <w:szCs w:val="24"/>
        </w:rPr>
        <w:t>.</w:t>
      </w:r>
    </w:p>
    <w:p w14:paraId="46F8988D" w14:textId="77777777" w:rsidR="00062DA6" w:rsidRDefault="00062DA6" w:rsidP="00062DA6">
      <w:pPr>
        <w:rPr>
          <w:sz w:val="24"/>
          <w:szCs w:val="24"/>
        </w:rPr>
      </w:pPr>
    </w:p>
    <w:p w14:paraId="4A012E6A" w14:textId="77777777" w:rsidR="00062DA6" w:rsidRDefault="00062DA6" w:rsidP="00062DA6">
      <w:pPr>
        <w:rPr>
          <w:sz w:val="24"/>
          <w:szCs w:val="24"/>
        </w:rPr>
      </w:pPr>
      <w:r>
        <w:rPr>
          <w:sz w:val="24"/>
          <w:szCs w:val="24"/>
        </w:rPr>
        <w:t>Respectfully Submitted,</w:t>
      </w:r>
    </w:p>
    <w:p w14:paraId="2A5E8681" w14:textId="77777777" w:rsidR="00062DA6" w:rsidRDefault="00062DA6" w:rsidP="00062DA6">
      <w:pPr>
        <w:rPr>
          <w:sz w:val="24"/>
          <w:szCs w:val="24"/>
        </w:rPr>
      </w:pPr>
    </w:p>
    <w:p w14:paraId="075ACF38" w14:textId="77777777" w:rsidR="00062DA6" w:rsidRDefault="00062DA6" w:rsidP="00062DA6">
      <w:pPr>
        <w:rPr>
          <w:sz w:val="24"/>
          <w:szCs w:val="24"/>
        </w:rPr>
      </w:pPr>
    </w:p>
    <w:p w14:paraId="41CC4E57" w14:textId="77777777" w:rsidR="00062DA6" w:rsidRDefault="00062DA6" w:rsidP="00062DA6">
      <w:pPr>
        <w:rPr>
          <w:sz w:val="24"/>
          <w:szCs w:val="24"/>
        </w:rPr>
      </w:pPr>
      <w:r>
        <w:rPr>
          <w:sz w:val="24"/>
          <w:szCs w:val="24"/>
        </w:rPr>
        <w:t>Matthew Flummer, Secretary-Treasurer</w:t>
      </w:r>
    </w:p>
    <w:p w14:paraId="55E645E2" w14:textId="77777777" w:rsidR="00062DA6" w:rsidRDefault="00062DA6" w:rsidP="00062DA6">
      <w:pPr>
        <w:rPr>
          <w:sz w:val="24"/>
          <w:szCs w:val="24"/>
        </w:rPr>
      </w:pPr>
    </w:p>
    <w:p w14:paraId="7E13C69D" w14:textId="77777777" w:rsidR="00062DA6" w:rsidRDefault="00062DA6" w:rsidP="00062DA6">
      <w:pPr>
        <w:rPr>
          <w:i/>
          <w:sz w:val="18"/>
          <w:szCs w:val="18"/>
        </w:rPr>
      </w:pPr>
    </w:p>
    <w:p w14:paraId="1F580A5D" w14:textId="77777777" w:rsidR="00062DA6" w:rsidRDefault="00062DA6" w:rsidP="00062DA6">
      <w:pPr>
        <w:rPr>
          <w:i/>
          <w:sz w:val="18"/>
          <w:szCs w:val="18"/>
        </w:rPr>
      </w:pPr>
    </w:p>
    <w:p w14:paraId="0F925A78" w14:textId="77777777" w:rsidR="00062DA6" w:rsidRDefault="00062DA6" w:rsidP="00062DA6">
      <w:pPr>
        <w:rPr>
          <w:i/>
          <w:sz w:val="18"/>
          <w:szCs w:val="18"/>
        </w:rPr>
      </w:pPr>
    </w:p>
    <w:p w14:paraId="7CA56869" w14:textId="77777777" w:rsidR="00062DA6" w:rsidRDefault="00062DA6" w:rsidP="00062DA6">
      <w:pPr>
        <w:rPr>
          <w:i/>
          <w:sz w:val="18"/>
          <w:szCs w:val="18"/>
        </w:rPr>
      </w:pPr>
    </w:p>
    <w:p w14:paraId="70A37489" w14:textId="77777777" w:rsidR="00062DA6" w:rsidRDefault="00062DA6" w:rsidP="00062DA6">
      <w:pPr>
        <w:rPr>
          <w:i/>
          <w:sz w:val="18"/>
          <w:szCs w:val="18"/>
        </w:rPr>
      </w:pPr>
    </w:p>
    <w:p w14:paraId="49BA974B" w14:textId="77777777" w:rsidR="00062DA6" w:rsidRDefault="00062DA6" w:rsidP="00062DA6">
      <w:pPr>
        <w:rPr>
          <w:i/>
          <w:sz w:val="18"/>
          <w:szCs w:val="18"/>
        </w:rPr>
      </w:pPr>
    </w:p>
    <w:p w14:paraId="164AE4E7" w14:textId="77777777" w:rsidR="00062DA6" w:rsidRDefault="00062DA6" w:rsidP="00062DA6">
      <w:pPr>
        <w:rPr>
          <w:i/>
          <w:sz w:val="18"/>
          <w:szCs w:val="18"/>
        </w:rPr>
      </w:pPr>
    </w:p>
    <w:p w14:paraId="523C1E6D" w14:textId="77777777" w:rsidR="00062DA6" w:rsidRDefault="00062DA6" w:rsidP="00062DA6">
      <w:pPr>
        <w:rPr>
          <w:i/>
          <w:sz w:val="18"/>
          <w:szCs w:val="18"/>
        </w:rPr>
      </w:pPr>
    </w:p>
    <w:p w14:paraId="67681163" w14:textId="77777777" w:rsidR="00062DA6" w:rsidRDefault="00062DA6" w:rsidP="00062DA6">
      <w:pPr>
        <w:rPr>
          <w:i/>
          <w:sz w:val="18"/>
          <w:szCs w:val="18"/>
        </w:rPr>
      </w:pPr>
    </w:p>
    <w:p w14:paraId="1E700258" w14:textId="77777777" w:rsidR="00062DA6" w:rsidRDefault="00062DA6" w:rsidP="00062DA6">
      <w:pPr>
        <w:rPr>
          <w:i/>
          <w:sz w:val="18"/>
          <w:szCs w:val="18"/>
        </w:rPr>
      </w:pPr>
    </w:p>
    <w:p w14:paraId="4A16BBB7" w14:textId="77777777" w:rsidR="00062DA6" w:rsidRDefault="00062DA6" w:rsidP="00062DA6">
      <w:pPr>
        <w:rPr>
          <w:i/>
          <w:sz w:val="18"/>
          <w:szCs w:val="18"/>
        </w:rPr>
      </w:pPr>
    </w:p>
    <w:p w14:paraId="652C3BD6" w14:textId="77777777" w:rsidR="00062DA6" w:rsidRDefault="00062DA6" w:rsidP="00062DA6">
      <w:pPr>
        <w:rPr>
          <w:i/>
          <w:sz w:val="18"/>
          <w:szCs w:val="18"/>
        </w:rPr>
      </w:pPr>
    </w:p>
    <w:p w14:paraId="6D007135" w14:textId="77777777" w:rsidR="00062DA6" w:rsidRDefault="00062DA6" w:rsidP="00062DA6">
      <w:pPr>
        <w:rPr>
          <w:i/>
          <w:sz w:val="18"/>
          <w:szCs w:val="18"/>
        </w:rPr>
      </w:pPr>
    </w:p>
    <w:p w14:paraId="4503F0BF" w14:textId="77777777" w:rsidR="00062DA6" w:rsidRDefault="00062DA6" w:rsidP="00062DA6">
      <w:pPr>
        <w:rPr>
          <w:i/>
          <w:sz w:val="18"/>
          <w:szCs w:val="18"/>
        </w:rPr>
      </w:pPr>
    </w:p>
    <w:p w14:paraId="433797D8" w14:textId="77777777" w:rsidR="00062DA6" w:rsidRDefault="00062DA6" w:rsidP="00062DA6">
      <w:pPr>
        <w:rPr>
          <w:i/>
          <w:sz w:val="18"/>
          <w:szCs w:val="18"/>
        </w:rPr>
      </w:pPr>
    </w:p>
    <w:p w14:paraId="46C905BF" w14:textId="77777777" w:rsidR="00062DA6" w:rsidRDefault="00062DA6" w:rsidP="00062DA6">
      <w:pPr>
        <w:rPr>
          <w:i/>
          <w:sz w:val="18"/>
          <w:szCs w:val="18"/>
        </w:rPr>
      </w:pPr>
    </w:p>
    <w:p w14:paraId="28EE46C8" w14:textId="77777777" w:rsidR="00062DA6" w:rsidRDefault="00062DA6" w:rsidP="00062DA6">
      <w:pPr>
        <w:rPr>
          <w:i/>
          <w:sz w:val="18"/>
          <w:szCs w:val="18"/>
        </w:rPr>
      </w:pPr>
    </w:p>
    <w:p w14:paraId="581E2AB1" w14:textId="77777777" w:rsidR="00062DA6" w:rsidRDefault="00062DA6" w:rsidP="00062DA6">
      <w:pPr>
        <w:rPr>
          <w:i/>
          <w:sz w:val="18"/>
          <w:szCs w:val="18"/>
        </w:rPr>
      </w:pPr>
    </w:p>
    <w:p w14:paraId="18589F72" w14:textId="77777777" w:rsidR="00062DA6" w:rsidRDefault="00062DA6" w:rsidP="00062DA6">
      <w:pPr>
        <w:rPr>
          <w:i/>
          <w:sz w:val="18"/>
          <w:szCs w:val="18"/>
        </w:rPr>
      </w:pPr>
    </w:p>
    <w:p w14:paraId="1AE99569" w14:textId="77777777" w:rsidR="00062DA6" w:rsidRDefault="00062DA6" w:rsidP="00062DA6">
      <w:pPr>
        <w:rPr>
          <w:i/>
          <w:sz w:val="18"/>
          <w:szCs w:val="18"/>
        </w:rPr>
      </w:pPr>
    </w:p>
    <w:p w14:paraId="0E158B14" w14:textId="77777777" w:rsidR="00062DA6" w:rsidRDefault="00062DA6" w:rsidP="00062DA6">
      <w:pPr>
        <w:rPr>
          <w:sz w:val="24"/>
          <w:szCs w:val="24"/>
        </w:rPr>
      </w:pPr>
      <w:r>
        <w:rPr>
          <w:i/>
          <w:sz w:val="18"/>
          <w:szCs w:val="18"/>
        </w:rPr>
        <w:t xml:space="preserve">*In </w:t>
      </w:r>
      <w:r w:rsidRPr="00681252">
        <w:rPr>
          <w:i/>
          <w:sz w:val="18"/>
          <w:szCs w:val="18"/>
        </w:rPr>
        <w:t>consideration of the Brown Act, Items considered to be part of routine procedural business or that incur a unanimous vote have been determined to not require delineation of votes.</w:t>
      </w:r>
    </w:p>
    <w:p w14:paraId="6B853F00" w14:textId="77777777" w:rsidR="00062DA6" w:rsidRDefault="00062DA6" w:rsidP="00062DA6"/>
    <w:p w14:paraId="71CEE0CD" w14:textId="77777777" w:rsidR="00AD3265" w:rsidRDefault="00AD3265"/>
    <w:sectPr w:rsidR="00AD3265" w:rsidSect="00062DA6"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6E731A"/>
    <w:multiLevelType w:val="hybridMultilevel"/>
    <w:tmpl w:val="BA1A26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891612"/>
    <w:multiLevelType w:val="hybridMultilevel"/>
    <w:tmpl w:val="F0F0F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A12BE"/>
    <w:multiLevelType w:val="hybridMultilevel"/>
    <w:tmpl w:val="BF140B7A"/>
    <w:lvl w:ilvl="0" w:tplc="0288622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22644F9"/>
    <w:multiLevelType w:val="hybridMultilevel"/>
    <w:tmpl w:val="CE60C106"/>
    <w:lvl w:ilvl="0" w:tplc="70AE4AB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A6A4B74"/>
    <w:multiLevelType w:val="hybridMultilevel"/>
    <w:tmpl w:val="B74C5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MrU0NDawMDU3MzNQ0lEKTi0uzszPAykwrAUA7miEKiwAAAA="/>
  </w:docVars>
  <w:rsids>
    <w:rsidRoot w:val="00062DA6"/>
    <w:rsid w:val="00062DA6"/>
    <w:rsid w:val="00142551"/>
    <w:rsid w:val="00162AC1"/>
    <w:rsid w:val="001C7A0E"/>
    <w:rsid w:val="002203AF"/>
    <w:rsid w:val="004450AB"/>
    <w:rsid w:val="00473276"/>
    <w:rsid w:val="004E4904"/>
    <w:rsid w:val="00504EB4"/>
    <w:rsid w:val="00583940"/>
    <w:rsid w:val="00620855"/>
    <w:rsid w:val="00651B0F"/>
    <w:rsid w:val="00703907"/>
    <w:rsid w:val="00712D5F"/>
    <w:rsid w:val="00735F0B"/>
    <w:rsid w:val="0083504C"/>
    <w:rsid w:val="009E2AB2"/>
    <w:rsid w:val="009F368F"/>
    <w:rsid w:val="00A41153"/>
    <w:rsid w:val="00AD3265"/>
    <w:rsid w:val="00CC6B6A"/>
    <w:rsid w:val="00D04BFF"/>
    <w:rsid w:val="00D21EDC"/>
    <w:rsid w:val="00E40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03F826"/>
  <w15:docId w15:val="{FAA672C5-E4AB-49C0-81B0-8498E2D0D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2DA6"/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DA6"/>
    <w:pPr>
      <w:ind w:left="720"/>
      <w:contextualSpacing/>
    </w:pPr>
  </w:style>
  <w:style w:type="table" w:styleId="TableGrid">
    <w:name w:val="Table Grid"/>
    <w:basedOn w:val="TableNormal"/>
    <w:uiPriority w:val="59"/>
    <w:rsid w:val="001425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08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855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7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Flummer</dc:creator>
  <cp:lastModifiedBy>Matthew Flummer</cp:lastModifiedBy>
  <cp:revision>2</cp:revision>
  <dcterms:created xsi:type="dcterms:W3CDTF">2018-01-26T18:46:00Z</dcterms:created>
  <dcterms:modified xsi:type="dcterms:W3CDTF">2018-01-26T18:46:00Z</dcterms:modified>
</cp:coreProperties>
</file>